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AB9A7F" w14:textId="58ED2557" w:rsidR="003A0ABF" w:rsidRDefault="00CE6E63" w:rsidP="003A0ABF">
      <w:pPr>
        <w:rPr>
          <w:rFonts w:ascii="Times New Roman" w:hAnsi="Times New Roman" w:cs="Times New Roman"/>
          <w:sz w:val="22"/>
        </w:rPr>
      </w:pPr>
      <w:r w:rsidRPr="003A0ABF">
        <w:rPr>
          <w:rFonts w:ascii="Times New Roman" w:hAnsi="Times New Roman" w:cs="Times New Roman"/>
          <w:sz w:val="22"/>
        </w:rPr>
        <w:t>Dear ADMISSIONS,</w:t>
      </w:r>
    </w:p>
    <w:p w14:paraId="13AC3C9F" w14:textId="47D104E5" w:rsidR="00204315" w:rsidRDefault="00B4147C" w:rsidP="003A0ABF">
      <w:pPr>
        <w:rPr>
          <w:rFonts w:ascii="Times New Roman" w:eastAsia="微软雅黑" w:hAnsi="Times New Roman" w:cs="Times New Roman"/>
          <w:sz w:val="22"/>
        </w:rPr>
      </w:pPr>
      <w:r>
        <w:rPr>
          <w:rFonts w:ascii="Times New Roman" w:hAnsi="Times New Roman" w:cs="Times New Roman"/>
          <w:sz w:val="22"/>
        </w:rPr>
        <w:tab/>
      </w:r>
      <w:r w:rsidR="006756A5" w:rsidRPr="006756A5">
        <w:rPr>
          <w:rFonts w:ascii="Times New Roman" w:hAnsi="Times New Roman" w:cs="Times New Roman"/>
          <w:sz w:val="22"/>
        </w:rPr>
        <w:t xml:space="preserve">I am Liu Aofan, a 20th-grade </w:t>
      </w:r>
      <w:r w:rsidR="006756A5" w:rsidRPr="00D75780">
        <w:rPr>
          <w:rFonts w:ascii="Times New Roman" w:eastAsia="宋体" w:hAnsi="Times New Roman" w:cs="Times New Roman"/>
          <w:b/>
          <w:bCs/>
          <w:color w:val="C28E28"/>
          <w:kern w:val="0"/>
          <w:szCs w:val="21"/>
          <w:bdr w:val="none" w:sz="0" w:space="0" w:color="auto" w:frame="1"/>
        </w:rPr>
        <w:t>software engineering</w:t>
      </w:r>
      <w:r w:rsidR="006756A5" w:rsidRPr="006756A5">
        <w:rPr>
          <w:rFonts w:ascii="Times New Roman" w:hAnsi="Times New Roman" w:cs="Times New Roman"/>
          <w:sz w:val="22"/>
        </w:rPr>
        <w:t xml:space="preserve"> major from </w:t>
      </w:r>
      <w:r w:rsidR="006756A5" w:rsidRPr="00D75780">
        <w:rPr>
          <w:rFonts w:ascii="Times New Roman" w:eastAsia="宋体" w:hAnsi="Times New Roman" w:cs="Times New Roman"/>
          <w:b/>
          <w:bCs/>
          <w:color w:val="C28E28"/>
          <w:kern w:val="0"/>
          <w:szCs w:val="21"/>
          <w:bdr w:val="none" w:sz="0" w:space="0" w:color="auto" w:frame="1"/>
        </w:rPr>
        <w:t>Xiamen University</w:t>
      </w:r>
      <w:r w:rsidR="006756A5" w:rsidRPr="006756A5">
        <w:rPr>
          <w:rFonts w:ascii="Times New Roman" w:hAnsi="Times New Roman" w:cs="Times New Roman"/>
          <w:sz w:val="22"/>
        </w:rPr>
        <w:t xml:space="preserve">. </w:t>
      </w:r>
      <w:r w:rsidR="002C41DD">
        <w:rPr>
          <w:rFonts w:ascii="Times New Roman" w:eastAsia="微软雅黑" w:hAnsi="Times New Roman" w:cs="Times New Roman"/>
          <w:sz w:val="22"/>
        </w:rPr>
        <w:t>I am writing to express my strong interest in pursuing graduate studies at XXX University. As an individual with a deep passion for computer science, I am eager to continue my academic journey in an environment known for its outstanding research programs and collaborative community.</w:t>
      </w:r>
      <w:r w:rsidR="007D09B3" w:rsidRPr="007D09B3">
        <w:t xml:space="preserve"> </w:t>
      </w:r>
      <w:r w:rsidR="007D09B3" w:rsidRPr="007D09B3">
        <w:rPr>
          <w:rFonts w:ascii="Times New Roman" w:eastAsia="微软雅黑" w:hAnsi="Times New Roman" w:cs="Times New Roman"/>
          <w:sz w:val="22"/>
        </w:rPr>
        <w:t>To provide you with a better understanding of who I am, I would like to introduce myself in the following four aspects.</w:t>
      </w:r>
    </w:p>
    <w:p w14:paraId="33902CBA" w14:textId="77777777" w:rsidR="00E25992" w:rsidRDefault="00E25992" w:rsidP="003A0ABF">
      <w:pPr>
        <w:rPr>
          <w:rFonts w:ascii="Times New Roman" w:eastAsia="微软雅黑" w:hAnsi="Times New Roman" w:cs="Times New Roman"/>
          <w:sz w:val="22"/>
        </w:rPr>
      </w:pPr>
    </w:p>
    <w:p w14:paraId="1024105E" w14:textId="43A55F4A" w:rsidR="00533DC0" w:rsidRPr="003A0EE5" w:rsidRDefault="00533DC0" w:rsidP="00533DC0">
      <w:pPr>
        <w:pStyle w:val="ab"/>
        <w:numPr>
          <w:ilvl w:val="0"/>
          <w:numId w:val="1"/>
        </w:numPr>
        <w:ind w:firstLineChars="0"/>
        <w:rPr>
          <w:rFonts w:ascii="Times New Roman" w:eastAsia="微软雅黑" w:hAnsi="Times New Roman" w:cs="Times New Roman"/>
          <w:b/>
          <w:bCs/>
          <w:sz w:val="22"/>
        </w:rPr>
      </w:pPr>
      <w:r w:rsidRPr="003A0EE5">
        <w:rPr>
          <w:rFonts w:ascii="Times New Roman" w:eastAsia="微软雅黑" w:hAnsi="Times New Roman" w:cs="Times New Roman"/>
          <w:b/>
          <w:bCs/>
          <w:sz w:val="22"/>
        </w:rPr>
        <w:t>Academic Background</w:t>
      </w:r>
    </w:p>
    <w:p w14:paraId="53E35770" w14:textId="21BDDB28" w:rsidR="00823BF4" w:rsidRDefault="00E50D36" w:rsidP="00823BF4">
      <w:pPr>
        <w:ind w:left="420" w:firstLine="3"/>
        <w:rPr>
          <w:rFonts w:ascii="Times New Roman" w:eastAsia="微软雅黑" w:hAnsi="Times New Roman" w:cs="Times New Roman"/>
          <w:sz w:val="22"/>
        </w:rPr>
      </w:pPr>
      <w:r w:rsidRPr="00E50D36">
        <w:rPr>
          <w:rFonts w:ascii="Times New Roman" w:eastAsia="微软雅黑" w:hAnsi="Times New Roman" w:cs="Times New Roman"/>
          <w:sz w:val="22"/>
        </w:rPr>
        <w:t xml:space="preserve">I have consistently achieved excellent academic performance throughout my academic journey. In the first five semesters, my weighted score was </w:t>
      </w:r>
      <w:r w:rsidRPr="00D75780">
        <w:rPr>
          <w:rFonts w:ascii="Times New Roman" w:eastAsia="宋体" w:hAnsi="Times New Roman" w:cs="Times New Roman"/>
          <w:b/>
          <w:bCs/>
          <w:color w:val="C28E28"/>
          <w:kern w:val="0"/>
          <w:szCs w:val="21"/>
          <w:bdr w:val="none" w:sz="0" w:space="0" w:color="auto" w:frame="1"/>
        </w:rPr>
        <w:t>3.71/4.0</w:t>
      </w:r>
      <w:r w:rsidRPr="00E50D36">
        <w:rPr>
          <w:rFonts w:ascii="Times New Roman" w:eastAsia="微软雅黑" w:hAnsi="Times New Roman" w:cs="Times New Roman"/>
          <w:sz w:val="22"/>
        </w:rPr>
        <w:t xml:space="preserve">, with a weighted score of </w:t>
      </w:r>
      <w:r w:rsidRPr="00D75780">
        <w:rPr>
          <w:rFonts w:ascii="Times New Roman" w:eastAsia="宋体" w:hAnsi="Times New Roman" w:cs="Times New Roman"/>
          <w:b/>
          <w:bCs/>
          <w:color w:val="C28E28"/>
          <w:kern w:val="0"/>
          <w:szCs w:val="21"/>
          <w:bdr w:val="none" w:sz="0" w:space="0" w:color="auto" w:frame="1"/>
        </w:rPr>
        <w:t>94.2/100</w:t>
      </w:r>
      <w:r w:rsidRPr="00E50D36">
        <w:rPr>
          <w:rFonts w:ascii="Times New Roman" w:eastAsia="微软雅黑" w:hAnsi="Times New Roman" w:cs="Times New Roman"/>
          <w:sz w:val="22"/>
        </w:rPr>
        <w:t xml:space="preserve">. I </w:t>
      </w:r>
      <w:r w:rsidRPr="00D75780">
        <w:rPr>
          <w:rFonts w:ascii="Times New Roman" w:eastAsia="宋体" w:hAnsi="Times New Roman" w:cs="Times New Roman"/>
          <w:b/>
          <w:bCs/>
          <w:color w:val="C28E28"/>
          <w:kern w:val="0"/>
          <w:szCs w:val="21"/>
          <w:bdr w:val="none" w:sz="0" w:space="0" w:color="auto" w:frame="1"/>
        </w:rPr>
        <w:t>ranked second</w:t>
      </w:r>
      <w:r w:rsidRPr="00E50D36">
        <w:rPr>
          <w:rFonts w:ascii="Times New Roman" w:eastAsia="微软雅黑" w:hAnsi="Times New Roman" w:cs="Times New Roman"/>
          <w:sz w:val="22"/>
        </w:rPr>
        <w:t xml:space="preserve"> in my major. I have excelled in my professional courses and have a strong command of English (</w:t>
      </w:r>
      <w:r w:rsidRPr="006E4E39">
        <w:rPr>
          <w:rFonts w:ascii="Times New Roman" w:eastAsia="宋体" w:hAnsi="Times New Roman" w:cs="Times New Roman"/>
          <w:b/>
          <w:bCs/>
          <w:color w:val="C28E28"/>
          <w:kern w:val="0"/>
          <w:szCs w:val="21"/>
          <w:bdr w:val="none" w:sz="0" w:space="0" w:color="auto" w:frame="1"/>
        </w:rPr>
        <w:t>IELTS 7.0</w:t>
      </w:r>
      <w:r w:rsidRPr="00E50D36">
        <w:rPr>
          <w:rFonts w:ascii="Times New Roman" w:eastAsia="微软雅黑" w:hAnsi="Times New Roman" w:cs="Times New Roman"/>
          <w:sz w:val="22"/>
        </w:rPr>
        <w:t xml:space="preserve">). I have high aspirations of obtaining postgraduate qualifications. During my time in school, I have been awarded the comprehensive scholarship every year, which is given to the top 10% of students in my major. I have also received numerous national awards, including a </w:t>
      </w:r>
      <w:r w:rsidR="00F06984">
        <w:rPr>
          <w:rFonts w:ascii="Times New Roman" w:eastAsia="宋体" w:hAnsi="Times New Roman" w:cs="Times New Roman"/>
          <w:b/>
          <w:bCs/>
          <w:color w:val="C28E28"/>
          <w:kern w:val="0"/>
          <w:szCs w:val="21"/>
          <w:bdr w:val="none" w:sz="0" w:space="0" w:color="auto" w:frame="1"/>
        </w:rPr>
        <w:t>national</w:t>
      </w:r>
      <w:r w:rsidR="00F06984">
        <w:rPr>
          <w:rFonts w:ascii="Times New Roman" w:eastAsia="宋体" w:hAnsi="Times New Roman" w:cs="Times New Roman"/>
          <w:b/>
          <w:bCs/>
          <w:color w:val="C28E28"/>
          <w:kern w:val="0"/>
          <w:szCs w:val="21"/>
          <w:bdr w:val="none" w:sz="0" w:space="0" w:color="auto" w:frame="1"/>
        </w:rPr>
        <w:t xml:space="preserve"> </w:t>
      </w:r>
      <w:r w:rsidRPr="006E4E39">
        <w:rPr>
          <w:rFonts w:ascii="Times New Roman" w:eastAsia="宋体" w:hAnsi="Times New Roman" w:cs="Times New Roman"/>
          <w:b/>
          <w:bCs/>
          <w:color w:val="C28E28"/>
          <w:kern w:val="0"/>
          <w:szCs w:val="21"/>
          <w:bdr w:val="none" w:sz="0" w:space="0" w:color="auto" w:frame="1"/>
        </w:rPr>
        <w:t>silver medal</w:t>
      </w:r>
      <w:r w:rsidR="00876B58" w:rsidRPr="006E4E39">
        <w:rPr>
          <w:rFonts w:ascii="Times New Roman" w:eastAsia="宋体" w:hAnsi="Times New Roman" w:cs="Times New Roman"/>
          <w:b/>
          <w:bCs/>
          <w:color w:val="C28E28"/>
          <w:kern w:val="0"/>
          <w:szCs w:val="21"/>
          <w:bdr w:val="none" w:sz="0" w:space="0" w:color="auto" w:frame="1"/>
        </w:rPr>
        <w:t>, two</w:t>
      </w:r>
      <w:r w:rsidR="00B373AA">
        <w:rPr>
          <w:rFonts w:ascii="Times New Roman" w:eastAsia="宋体" w:hAnsi="Times New Roman" w:cs="Times New Roman"/>
          <w:b/>
          <w:bCs/>
          <w:color w:val="C28E28"/>
          <w:kern w:val="0"/>
          <w:szCs w:val="21"/>
          <w:bdr w:val="none" w:sz="0" w:space="0" w:color="auto" w:frame="1"/>
        </w:rPr>
        <w:t xml:space="preserve"> national</w:t>
      </w:r>
      <w:r w:rsidR="00876B58" w:rsidRPr="006E4E39">
        <w:rPr>
          <w:rFonts w:ascii="Times New Roman" w:eastAsia="宋体" w:hAnsi="Times New Roman" w:cs="Times New Roman"/>
          <w:b/>
          <w:bCs/>
          <w:color w:val="C28E28"/>
          <w:kern w:val="0"/>
          <w:szCs w:val="21"/>
          <w:bdr w:val="none" w:sz="0" w:space="0" w:color="auto" w:frame="1"/>
        </w:rPr>
        <w:t xml:space="preserve"> bronze </w:t>
      </w:r>
      <w:proofErr w:type="gramStart"/>
      <w:r w:rsidR="00876B58" w:rsidRPr="006E4E39">
        <w:rPr>
          <w:rFonts w:ascii="Times New Roman" w:eastAsia="宋体" w:hAnsi="Times New Roman" w:cs="Times New Roman"/>
          <w:b/>
          <w:bCs/>
          <w:color w:val="C28E28"/>
          <w:kern w:val="0"/>
          <w:szCs w:val="21"/>
          <w:bdr w:val="none" w:sz="0" w:space="0" w:color="auto" w:frame="1"/>
        </w:rPr>
        <w:t>medal</w:t>
      </w:r>
      <w:proofErr w:type="gramEnd"/>
      <w:r w:rsidRPr="006E4E39">
        <w:rPr>
          <w:rFonts w:ascii="Times New Roman" w:eastAsia="宋体" w:hAnsi="Times New Roman" w:cs="Times New Roman"/>
          <w:b/>
          <w:bCs/>
          <w:color w:val="C28E28"/>
          <w:kern w:val="0"/>
          <w:szCs w:val="21"/>
          <w:bdr w:val="none" w:sz="0" w:space="0" w:color="auto" w:frame="1"/>
        </w:rPr>
        <w:t xml:space="preserve"> in the Internet+ competitions, and an international first prize in the Mathematical Modeling Competition</w:t>
      </w:r>
      <w:r w:rsidRPr="00E50D36">
        <w:rPr>
          <w:rFonts w:ascii="Times New Roman" w:eastAsia="微软雅黑" w:hAnsi="Times New Roman" w:cs="Times New Roman"/>
          <w:sz w:val="22"/>
        </w:rPr>
        <w:t xml:space="preserve"> (M Award). </w:t>
      </w:r>
    </w:p>
    <w:p w14:paraId="786918B0" w14:textId="77777777" w:rsidR="00823BF4" w:rsidRDefault="00823BF4" w:rsidP="00823BF4">
      <w:pPr>
        <w:ind w:left="420" w:firstLine="3"/>
        <w:rPr>
          <w:rFonts w:ascii="Times New Roman" w:eastAsia="微软雅黑" w:hAnsi="Times New Roman" w:cs="Times New Roman"/>
          <w:sz w:val="22"/>
        </w:rPr>
      </w:pPr>
    </w:p>
    <w:p w14:paraId="30032ADC" w14:textId="3E359960" w:rsidR="00B84B8B" w:rsidRDefault="00E50D36" w:rsidP="00823BF4">
      <w:pPr>
        <w:ind w:left="420" w:firstLine="3"/>
        <w:rPr>
          <w:rFonts w:ascii="Times New Roman" w:eastAsia="微软雅黑" w:hAnsi="Times New Roman" w:cs="Times New Roman"/>
          <w:sz w:val="22"/>
        </w:rPr>
      </w:pPr>
      <w:r w:rsidRPr="00E50D36">
        <w:rPr>
          <w:rFonts w:ascii="Times New Roman" w:eastAsia="微软雅黑" w:hAnsi="Times New Roman" w:cs="Times New Roman"/>
          <w:sz w:val="22"/>
        </w:rPr>
        <w:t xml:space="preserve">Additionally, I have received </w:t>
      </w:r>
      <w:r w:rsidRPr="00B56A78">
        <w:rPr>
          <w:rFonts w:ascii="Times New Roman" w:eastAsia="宋体" w:hAnsi="Times New Roman" w:cs="Times New Roman"/>
          <w:b/>
          <w:bCs/>
          <w:color w:val="C28E28"/>
          <w:kern w:val="0"/>
          <w:szCs w:val="21"/>
          <w:bdr w:val="none" w:sz="0" w:space="0" w:color="auto" w:frame="1"/>
        </w:rPr>
        <w:t>seven national awards</w:t>
      </w:r>
      <w:r w:rsidRPr="00E50D36">
        <w:rPr>
          <w:rFonts w:ascii="Times New Roman" w:eastAsia="微软雅黑" w:hAnsi="Times New Roman" w:cs="Times New Roman"/>
          <w:sz w:val="22"/>
        </w:rPr>
        <w:t xml:space="preserve">, including the </w:t>
      </w:r>
      <w:r w:rsidR="00B56A78">
        <w:rPr>
          <w:rFonts w:ascii="Times New Roman" w:eastAsia="宋体" w:hAnsi="Times New Roman" w:cs="Times New Roman"/>
          <w:b/>
          <w:bCs/>
          <w:color w:val="C28E28"/>
          <w:kern w:val="0"/>
          <w:szCs w:val="21"/>
          <w:bdr w:val="none" w:sz="0" w:space="0" w:color="auto" w:frame="1"/>
        </w:rPr>
        <w:t>national</w:t>
      </w:r>
      <w:r w:rsidR="00D13D4F">
        <w:rPr>
          <w:rFonts w:ascii="Times New Roman" w:eastAsia="宋体" w:hAnsi="Times New Roman" w:cs="Times New Roman"/>
          <w:b/>
          <w:bCs/>
          <w:color w:val="C28E28"/>
          <w:kern w:val="0"/>
          <w:szCs w:val="21"/>
          <w:bdr w:val="none" w:sz="0" w:space="0" w:color="auto" w:frame="1"/>
        </w:rPr>
        <w:t xml:space="preserve"> </w:t>
      </w:r>
      <w:r w:rsidRPr="00B56A78">
        <w:rPr>
          <w:rFonts w:ascii="Times New Roman" w:eastAsia="宋体" w:hAnsi="Times New Roman" w:cs="Times New Roman"/>
          <w:b/>
          <w:bCs/>
          <w:color w:val="C28E28"/>
          <w:kern w:val="0"/>
          <w:szCs w:val="21"/>
          <w:bdr w:val="none" w:sz="0" w:space="0" w:color="auto" w:frame="1"/>
        </w:rPr>
        <w:t xml:space="preserve">second prize in the National </w:t>
      </w:r>
      <w:r w:rsidR="00A42029" w:rsidRPr="00B56A78">
        <w:rPr>
          <w:rFonts w:ascii="Times New Roman" w:eastAsia="宋体" w:hAnsi="Times New Roman" w:cs="Times New Roman"/>
          <w:b/>
          <w:bCs/>
          <w:color w:val="C28E28"/>
          <w:kern w:val="0"/>
          <w:szCs w:val="21"/>
          <w:bdr w:val="none" w:sz="0" w:space="0" w:color="auto" w:frame="1"/>
        </w:rPr>
        <w:t xml:space="preserve">Contemporary </w:t>
      </w:r>
      <w:r w:rsidRPr="00B56A78">
        <w:rPr>
          <w:rFonts w:ascii="Times New Roman" w:eastAsia="宋体" w:hAnsi="Times New Roman" w:cs="Times New Roman"/>
          <w:b/>
          <w:bCs/>
          <w:color w:val="C28E28"/>
          <w:kern w:val="0"/>
          <w:szCs w:val="21"/>
          <w:bdr w:val="none" w:sz="0" w:space="0" w:color="auto" w:frame="1"/>
        </w:rPr>
        <w:t>Mathematical Modeling Contest for College Students</w:t>
      </w:r>
      <w:r w:rsidRPr="00E50D36">
        <w:rPr>
          <w:rFonts w:ascii="Times New Roman" w:eastAsia="微软雅黑" w:hAnsi="Times New Roman" w:cs="Times New Roman"/>
          <w:sz w:val="22"/>
        </w:rPr>
        <w:t>, and approximately 20 other awards. Furthermore, I have built a solid foundation in my field, studying courses such as Introduction to Software Engineering, Data Structure, Operating System Principles, Computer Networks, Object-Oriented Language, and Design Algorithm Design and Analysis. These experiences have cultivated a strong learning attitude, leadership skills, and a passion for computer science.</w:t>
      </w:r>
    </w:p>
    <w:p w14:paraId="01E41638" w14:textId="77777777" w:rsidR="000C34BB" w:rsidRPr="00B84B8B" w:rsidRDefault="000C34BB" w:rsidP="00823BF4">
      <w:pPr>
        <w:ind w:left="420" w:firstLine="3"/>
        <w:rPr>
          <w:rFonts w:ascii="Times New Roman" w:eastAsia="微软雅黑" w:hAnsi="Times New Roman" w:cs="Times New Roman"/>
          <w:sz w:val="22"/>
        </w:rPr>
      </w:pPr>
    </w:p>
    <w:p w14:paraId="23555FE2" w14:textId="49531613" w:rsidR="00407472" w:rsidRPr="00F8401C" w:rsidRDefault="00407472" w:rsidP="00533DC0">
      <w:pPr>
        <w:pStyle w:val="ab"/>
        <w:numPr>
          <w:ilvl w:val="0"/>
          <w:numId w:val="1"/>
        </w:numPr>
        <w:ind w:firstLineChars="0"/>
        <w:rPr>
          <w:rFonts w:ascii="Times New Roman" w:eastAsia="微软雅黑" w:hAnsi="Times New Roman" w:cs="Times New Roman"/>
          <w:b/>
          <w:bCs/>
          <w:sz w:val="22"/>
        </w:rPr>
      </w:pPr>
      <w:r w:rsidRPr="00F8401C">
        <w:rPr>
          <w:rFonts w:ascii="Times New Roman" w:eastAsia="微软雅黑" w:hAnsi="Times New Roman" w:cs="Times New Roman"/>
          <w:b/>
          <w:bCs/>
          <w:sz w:val="22"/>
        </w:rPr>
        <w:t>Research Experience</w:t>
      </w:r>
    </w:p>
    <w:p w14:paraId="66F86A6F" w14:textId="4B9DCA15" w:rsidR="00541EDD" w:rsidRDefault="00E43D00" w:rsidP="00541EDD">
      <w:pPr>
        <w:ind w:left="420" w:firstLine="3"/>
        <w:rPr>
          <w:rFonts w:ascii="Times New Roman" w:eastAsia="微软雅黑" w:hAnsi="Times New Roman" w:cs="Times New Roman"/>
          <w:sz w:val="22"/>
        </w:rPr>
      </w:pPr>
      <w:r w:rsidRPr="00E43D00">
        <w:rPr>
          <w:rFonts w:ascii="Times New Roman" w:eastAsia="微软雅黑" w:hAnsi="Times New Roman" w:cs="Times New Roman"/>
          <w:sz w:val="22"/>
        </w:rPr>
        <w:t xml:space="preserve">I have actively participated in research projects throughout my academic journey. Since 2020, I have been conducting research in our university's laboratory, where I have authored or co-authored </w:t>
      </w:r>
      <w:r w:rsidRPr="0079779A">
        <w:rPr>
          <w:rFonts w:ascii="Times New Roman" w:eastAsia="宋体" w:hAnsi="Times New Roman" w:cs="Times New Roman"/>
          <w:b/>
          <w:bCs/>
          <w:color w:val="C28E28"/>
          <w:kern w:val="0"/>
          <w:szCs w:val="21"/>
          <w:bdr w:val="none" w:sz="0" w:space="0" w:color="auto" w:frame="1"/>
        </w:rPr>
        <w:t xml:space="preserve">four papers </w:t>
      </w:r>
      <w:r w:rsidRPr="00E43D00">
        <w:rPr>
          <w:rFonts w:ascii="Times New Roman" w:eastAsia="微软雅黑" w:hAnsi="Times New Roman" w:cs="Times New Roman"/>
          <w:sz w:val="22"/>
        </w:rPr>
        <w:t xml:space="preserve">(three as the first author and one as the corresponding author). One of the papers is currently in the </w:t>
      </w:r>
      <w:r w:rsidRPr="0079779A">
        <w:rPr>
          <w:rFonts w:ascii="Times New Roman" w:eastAsia="宋体" w:hAnsi="Times New Roman" w:cs="Times New Roman"/>
          <w:b/>
          <w:bCs/>
          <w:color w:val="C28E28"/>
          <w:kern w:val="0"/>
          <w:szCs w:val="21"/>
          <w:bdr w:val="none" w:sz="0" w:space="0" w:color="auto" w:frame="1"/>
        </w:rPr>
        <w:t>Minor Revision</w:t>
      </w:r>
      <w:r w:rsidRPr="00E43D00">
        <w:rPr>
          <w:rFonts w:ascii="Times New Roman" w:eastAsia="微软雅黑" w:hAnsi="Times New Roman" w:cs="Times New Roman"/>
          <w:sz w:val="22"/>
        </w:rPr>
        <w:t xml:space="preserve"> stage for submission to an </w:t>
      </w:r>
      <w:r w:rsidRPr="0079779A">
        <w:rPr>
          <w:rFonts w:ascii="Times New Roman" w:eastAsia="宋体" w:hAnsi="Times New Roman" w:cs="Times New Roman"/>
          <w:b/>
          <w:bCs/>
          <w:color w:val="C28E28"/>
          <w:kern w:val="0"/>
          <w:szCs w:val="21"/>
          <w:bdr w:val="none" w:sz="0" w:space="0" w:color="auto" w:frame="1"/>
        </w:rPr>
        <w:t>SCI journal</w:t>
      </w:r>
      <w:r w:rsidRPr="00E43D00">
        <w:rPr>
          <w:rFonts w:ascii="Times New Roman" w:eastAsia="微软雅黑" w:hAnsi="Times New Roman" w:cs="Times New Roman"/>
          <w:sz w:val="22"/>
        </w:rPr>
        <w:t xml:space="preserve">, and two papers have been published in </w:t>
      </w:r>
      <w:r w:rsidRPr="0079779A">
        <w:rPr>
          <w:rFonts w:ascii="Times New Roman" w:eastAsia="宋体" w:hAnsi="Times New Roman" w:cs="Times New Roman"/>
          <w:b/>
          <w:bCs/>
          <w:color w:val="C28E28"/>
          <w:kern w:val="0"/>
          <w:szCs w:val="21"/>
          <w:bdr w:val="none" w:sz="0" w:space="0" w:color="auto" w:frame="1"/>
        </w:rPr>
        <w:t xml:space="preserve">EI </w:t>
      </w:r>
      <w:r w:rsidR="0056382A">
        <w:rPr>
          <w:rFonts w:ascii="Times New Roman" w:eastAsia="宋体" w:hAnsi="Times New Roman" w:cs="Times New Roman"/>
          <w:b/>
          <w:bCs/>
          <w:color w:val="C28E28"/>
          <w:kern w:val="0"/>
          <w:szCs w:val="21"/>
          <w:bdr w:val="none" w:sz="0" w:space="0" w:color="auto" w:frame="1"/>
        </w:rPr>
        <w:t>Compendia</w:t>
      </w:r>
      <w:r w:rsidRPr="00E43D00">
        <w:rPr>
          <w:rFonts w:ascii="Times New Roman" w:eastAsia="微软雅黑" w:hAnsi="Times New Roman" w:cs="Times New Roman"/>
          <w:sz w:val="22"/>
        </w:rPr>
        <w:t xml:space="preserve">. Additionally, I have applied for a </w:t>
      </w:r>
      <w:r w:rsidRPr="00711F76">
        <w:rPr>
          <w:rFonts w:ascii="Times New Roman" w:eastAsia="宋体" w:hAnsi="Times New Roman" w:cs="Times New Roman"/>
          <w:b/>
          <w:bCs/>
          <w:color w:val="C28E28"/>
          <w:kern w:val="0"/>
          <w:szCs w:val="21"/>
          <w:bdr w:val="none" w:sz="0" w:space="0" w:color="auto" w:frame="1"/>
        </w:rPr>
        <w:t>national utility model patent</w:t>
      </w:r>
      <w:r w:rsidRPr="00E43D00">
        <w:rPr>
          <w:rFonts w:ascii="Times New Roman" w:eastAsia="微软雅黑" w:hAnsi="Times New Roman" w:cs="Times New Roman"/>
          <w:sz w:val="22"/>
        </w:rPr>
        <w:t>, and I possess excellent skills in writing reviews and reports. During my internship, I mastered the use of various toolkits and software for experimental data analysis and graphing, such as Pandas, NumPy, Matplotlib, Prism, and Origin.</w:t>
      </w:r>
    </w:p>
    <w:p w14:paraId="2AEB9E04" w14:textId="77777777" w:rsidR="00541EDD" w:rsidRDefault="00541EDD" w:rsidP="00541EDD">
      <w:pPr>
        <w:ind w:left="420" w:firstLine="3"/>
        <w:rPr>
          <w:rFonts w:ascii="Times New Roman" w:eastAsia="微软雅黑" w:hAnsi="Times New Roman" w:cs="Times New Roman"/>
          <w:sz w:val="22"/>
        </w:rPr>
      </w:pPr>
    </w:p>
    <w:p w14:paraId="09CFBD8E" w14:textId="021A9ABD" w:rsidR="00323F67" w:rsidRDefault="00E43D00" w:rsidP="00323F67">
      <w:pPr>
        <w:ind w:left="420" w:firstLine="3"/>
        <w:rPr>
          <w:rFonts w:ascii="Times New Roman" w:eastAsia="微软雅黑" w:hAnsi="Times New Roman" w:cs="Times New Roman"/>
          <w:sz w:val="22"/>
        </w:rPr>
      </w:pPr>
      <w:r w:rsidRPr="00E43D00">
        <w:rPr>
          <w:rFonts w:ascii="Times New Roman" w:eastAsia="微软雅黑" w:hAnsi="Times New Roman" w:cs="Times New Roman"/>
          <w:sz w:val="22"/>
        </w:rPr>
        <w:t xml:space="preserve">In the German traffic light recognition project, I served as the project lead and conducted research using the YOLOv5 algorithm. I implemented the </w:t>
      </w:r>
      <w:r w:rsidRPr="00FC4D61">
        <w:rPr>
          <w:rFonts w:ascii="Times New Roman" w:eastAsia="微软雅黑" w:hAnsi="Times New Roman" w:cs="Times New Roman"/>
          <w:b/>
          <w:bCs/>
          <w:sz w:val="22"/>
        </w:rPr>
        <w:t>Schedule Learning Rate</w:t>
      </w:r>
      <w:r w:rsidRPr="00E43D00">
        <w:rPr>
          <w:rFonts w:ascii="Times New Roman" w:eastAsia="微软雅黑" w:hAnsi="Times New Roman" w:cs="Times New Roman"/>
          <w:sz w:val="22"/>
        </w:rPr>
        <w:t xml:space="preserve"> algorithm to optimize the learning rate of the model, thereby improving recognition accuracy and performance. I also employed various algorithms, such as grayscale transformation, image segmentation, and histogram enhancement, during the preprocessing stage to further enhance the model's performance. Through these efforts, I successfully enhanced the accuracy of the traffic sign recognition system. The results of this research are presented in my paper titled "</w:t>
      </w:r>
      <w:r w:rsidRPr="00E463F9">
        <w:rPr>
          <w:rFonts w:ascii="Times New Roman" w:eastAsia="微软雅黑" w:hAnsi="Times New Roman" w:cs="Times New Roman"/>
          <w:b/>
          <w:bCs/>
          <w:sz w:val="22"/>
        </w:rPr>
        <w:t>Deep Convolutional Neural Network for Enhancing Traffic Sign Recognition Developed on YOLO V5</w:t>
      </w:r>
      <w:r w:rsidRPr="00E43D00">
        <w:rPr>
          <w:rFonts w:ascii="Times New Roman" w:eastAsia="微软雅黑" w:hAnsi="Times New Roman" w:cs="Times New Roman"/>
          <w:sz w:val="22"/>
        </w:rPr>
        <w:t>" which is currently being submitted to the "</w:t>
      </w:r>
      <w:r w:rsidRPr="00E463F9">
        <w:rPr>
          <w:rFonts w:ascii="Times New Roman" w:eastAsia="微软雅黑" w:hAnsi="Times New Roman" w:cs="Times New Roman"/>
          <w:b/>
          <w:bCs/>
          <w:sz w:val="22"/>
        </w:rPr>
        <w:t>IEEE Canadian Journal of Electrical and Computer Engineering.</w:t>
      </w:r>
      <w:r w:rsidRPr="00E43D00">
        <w:rPr>
          <w:rFonts w:ascii="Times New Roman" w:eastAsia="微软雅黑" w:hAnsi="Times New Roman" w:cs="Times New Roman"/>
          <w:sz w:val="22"/>
        </w:rPr>
        <w:t>"</w:t>
      </w:r>
    </w:p>
    <w:p w14:paraId="17C0C650" w14:textId="77777777" w:rsidR="00323F67" w:rsidRDefault="00323F67" w:rsidP="00323F67">
      <w:pPr>
        <w:ind w:left="420" w:firstLine="3"/>
        <w:rPr>
          <w:rFonts w:ascii="Times New Roman" w:eastAsia="微软雅黑" w:hAnsi="Times New Roman" w:cs="Times New Roman"/>
          <w:sz w:val="22"/>
        </w:rPr>
      </w:pPr>
    </w:p>
    <w:p w14:paraId="0EEC748A" w14:textId="3613A83D" w:rsidR="00F72A34" w:rsidRDefault="00E43D00" w:rsidP="00F72A34">
      <w:pPr>
        <w:ind w:left="420" w:firstLine="3"/>
        <w:rPr>
          <w:rFonts w:ascii="Times New Roman" w:eastAsia="微软雅黑" w:hAnsi="Times New Roman" w:cs="Times New Roman"/>
          <w:sz w:val="22"/>
        </w:rPr>
      </w:pPr>
      <w:r w:rsidRPr="00E43D00">
        <w:rPr>
          <w:rFonts w:ascii="Times New Roman" w:eastAsia="微软雅黑" w:hAnsi="Times New Roman" w:cs="Times New Roman"/>
          <w:sz w:val="22"/>
        </w:rPr>
        <w:lastRenderedPageBreak/>
        <w:t>In the project "</w:t>
      </w:r>
      <w:r w:rsidRPr="008D593D">
        <w:rPr>
          <w:rFonts w:ascii="Times New Roman" w:eastAsia="微软雅黑" w:hAnsi="Times New Roman" w:cs="Times New Roman"/>
          <w:b/>
          <w:bCs/>
          <w:sz w:val="22"/>
        </w:rPr>
        <w:t xml:space="preserve">Intelligent Manufacturing Based on </w:t>
      </w:r>
      <w:proofErr w:type="spellStart"/>
      <w:r w:rsidRPr="008D593D">
        <w:rPr>
          <w:rFonts w:ascii="Times New Roman" w:eastAsia="微软雅黑" w:hAnsi="Times New Roman" w:cs="Times New Roman"/>
          <w:b/>
          <w:bCs/>
          <w:sz w:val="22"/>
        </w:rPr>
        <w:t>BCoT</w:t>
      </w:r>
      <w:proofErr w:type="spellEnd"/>
      <w:r w:rsidRPr="008D593D">
        <w:rPr>
          <w:rFonts w:ascii="Times New Roman" w:eastAsia="微软雅黑" w:hAnsi="Times New Roman" w:cs="Times New Roman"/>
          <w:b/>
          <w:bCs/>
          <w:sz w:val="22"/>
        </w:rPr>
        <w:t>: Enhanced Precision Measurement Management System</w:t>
      </w:r>
      <w:r w:rsidRPr="00E43D00">
        <w:rPr>
          <w:rFonts w:ascii="Times New Roman" w:eastAsia="微软雅黑" w:hAnsi="Times New Roman" w:cs="Times New Roman"/>
          <w:sz w:val="22"/>
        </w:rPr>
        <w:t xml:space="preserve">" I proposed a memory performance management system based on smart contracts. I developed a memory management system in </w:t>
      </w:r>
      <w:r w:rsidRPr="001F5320">
        <w:rPr>
          <w:rFonts w:ascii="Times New Roman" w:eastAsia="微软雅黑" w:hAnsi="Times New Roman" w:cs="Times New Roman"/>
          <w:b/>
          <w:bCs/>
          <w:sz w:val="22"/>
        </w:rPr>
        <w:t>Solidity</w:t>
      </w:r>
      <w:r w:rsidRPr="00E43D00">
        <w:rPr>
          <w:rFonts w:ascii="Times New Roman" w:eastAsia="微软雅黑" w:hAnsi="Times New Roman" w:cs="Times New Roman"/>
          <w:sz w:val="22"/>
        </w:rPr>
        <w:t xml:space="preserve"> to verify the minimum viable product and prepared a detailed experimental report using </w:t>
      </w:r>
      <w:r w:rsidRPr="005722A0">
        <w:rPr>
          <w:rFonts w:ascii="Times New Roman" w:eastAsia="微软雅黑" w:hAnsi="Times New Roman" w:cs="Times New Roman"/>
          <w:b/>
          <w:bCs/>
          <w:sz w:val="22"/>
        </w:rPr>
        <w:t>LaTeX</w:t>
      </w:r>
      <w:r w:rsidRPr="00E43D00">
        <w:rPr>
          <w:rFonts w:ascii="Times New Roman" w:eastAsia="微软雅黑" w:hAnsi="Times New Roman" w:cs="Times New Roman"/>
          <w:sz w:val="22"/>
        </w:rPr>
        <w:t xml:space="preserve">. I also presented a paper on this project at the </w:t>
      </w:r>
      <w:r w:rsidRPr="005722A0">
        <w:rPr>
          <w:rFonts w:ascii="Times New Roman" w:eastAsia="微软雅黑" w:hAnsi="Times New Roman" w:cs="Times New Roman"/>
          <w:b/>
          <w:bCs/>
          <w:sz w:val="22"/>
        </w:rPr>
        <w:t xml:space="preserve">5th </w:t>
      </w:r>
      <w:proofErr w:type="spellStart"/>
      <w:r w:rsidRPr="005722A0">
        <w:rPr>
          <w:rFonts w:ascii="Times New Roman" w:eastAsia="微软雅黑" w:hAnsi="Times New Roman" w:cs="Times New Roman"/>
          <w:b/>
          <w:bCs/>
          <w:sz w:val="22"/>
        </w:rPr>
        <w:t>iCETiC</w:t>
      </w:r>
      <w:proofErr w:type="spellEnd"/>
      <w:r w:rsidRPr="00E43D00">
        <w:rPr>
          <w:rFonts w:ascii="Times New Roman" w:eastAsia="微软雅黑" w:hAnsi="Times New Roman" w:cs="Times New Roman"/>
          <w:sz w:val="22"/>
        </w:rPr>
        <w:t xml:space="preserve"> conference in Chester, UK. This project showcases my research process, results, and conclusions, highlighting my scientific research abilities and document writing skills.</w:t>
      </w:r>
    </w:p>
    <w:p w14:paraId="3FF86337" w14:textId="77777777" w:rsidR="00F72A34" w:rsidRDefault="00F72A34" w:rsidP="00F72A34">
      <w:pPr>
        <w:ind w:left="420" w:firstLine="3"/>
        <w:rPr>
          <w:rFonts w:ascii="Times New Roman" w:eastAsia="微软雅黑" w:hAnsi="Times New Roman" w:cs="Times New Roman"/>
          <w:sz w:val="22"/>
        </w:rPr>
      </w:pPr>
    </w:p>
    <w:p w14:paraId="5E21698A" w14:textId="77777777" w:rsidR="009761FB" w:rsidRDefault="00E43D00" w:rsidP="009761FB">
      <w:pPr>
        <w:ind w:left="420" w:firstLine="3"/>
        <w:rPr>
          <w:rFonts w:ascii="Times New Roman" w:eastAsia="微软雅黑" w:hAnsi="Times New Roman" w:cs="Times New Roman"/>
          <w:sz w:val="22"/>
        </w:rPr>
      </w:pPr>
      <w:r w:rsidRPr="00E43D00">
        <w:rPr>
          <w:rFonts w:ascii="Times New Roman" w:eastAsia="微软雅黑" w:hAnsi="Times New Roman" w:cs="Times New Roman"/>
          <w:sz w:val="22"/>
        </w:rPr>
        <w:t xml:space="preserve">As a core member of the project "Prioritization of 17 Sustainable Development Goals of the United Nations Based on </w:t>
      </w:r>
      <w:r w:rsidRPr="00585BAA">
        <w:rPr>
          <w:rFonts w:ascii="Times New Roman" w:eastAsia="微软雅黑" w:hAnsi="Times New Roman" w:cs="Times New Roman"/>
          <w:b/>
          <w:bCs/>
          <w:sz w:val="22"/>
        </w:rPr>
        <w:t>NLP</w:t>
      </w:r>
      <w:r w:rsidRPr="00E43D00">
        <w:rPr>
          <w:rFonts w:ascii="Times New Roman" w:eastAsia="微软雅黑" w:hAnsi="Times New Roman" w:cs="Times New Roman"/>
          <w:sz w:val="22"/>
        </w:rPr>
        <w:t xml:space="preserve"> Technology" in the American Undergraduate Mathematical Contest in Modeling, I proficiently used </w:t>
      </w:r>
      <w:r w:rsidRPr="00A10FFC">
        <w:rPr>
          <w:rFonts w:ascii="Times New Roman" w:eastAsia="微软雅黑" w:hAnsi="Times New Roman" w:cs="Times New Roman"/>
          <w:b/>
          <w:bCs/>
          <w:sz w:val="22"/>
        </w:rPr>
        <w:t>LaTeX</w:t>
      </w:r>
      <w:r w:rsidRPr="00E43D00">
        <w:rPr>
          <w:rFonts w:ascii="Times New Roman" w:eastAsia="微软雅黑" w:hAnsi="Times New Roman" w:cs="Times New Roman"/>
          <w:sz w:val="22"/>
        </w:rPr>
        <w:t xml:space="preserve"> for paper writing. Throughout the project, I utilized the Requests library to crawl relevant papers from the United Nations official website, employed the stuttering thesaurus for word segmentation using the </w:t>
      </w:r>
      <w:proofErr w:type="spellStart"/>
      <w:r w:rsidRPr="00A10FFC">
        <w:rPr>
          <w:rFonts w:ascii="Times New Roman" w:eastAsia="微软雅黑" w:hAnsi="Times New Roman" w:cs="Times New Roman"/>
          <w:b/>
          <w:bCs/>
          <w:sz w:val="22"/>
        </w:rPr>
        <w:t>Trie</w:t>
      </w:r>
      <w:proofErr w:type="spellEnd"/>
      <w:r w:rsidRPr="00E43D00">
        <w:rPr>
          <w:rFonts w:ascii="Times New Roman" w:eastAsia="微软雅黑" w:hAnsi="Times New Roman" w:cs="Times New Roman"/>
          <w:sz w:val="22"/>
        </w:rPr>
        <w:t xml:space="preserve"> tree method, performed data cleaning, filtered stop words based on the Baidu stop word library, and determined the relevance of terms using the </w:t>
      </w:r>
      <w:r w:rsidRPr="004D54BC">
        <w:rPr>
          <w:rFonts w:ascii="Times New Roman" w:eastAsia="微软雅黑" w:hAnsi="Times New Roman" w:cs="Times New Roman"/>
          <w:b/>
          <w:bCs/>
          <w:sz w:val="22"/>
        </w:rPr>
        <w:t>TF-IDF</w:t>
      </w:r>
      <w:r w:rsidRPr="00E43D00">
        <w:rPr>
          <w:rFonts w:ascii="Times New Roman" w:eastAsia="微软雅黑" w:hAnsi="Times New Roman" w:cs="Times New Roman"/>
          <w:sz w:val="22"/>
        </w:rPr>
        <w:t xml:space="preserve"> algorithm. Our project received the </w:t>
      </w:r>
      <w:r w:rsidRPr="001A059D">
        <w:rPr>
          <w:rFonts w:ascii="Times New Roman" w:eastAsia="微软雅黑" w:hAnsi="Times New Roman" w:cs="Times New Roman"/>
          <w:b/>
          <w:bCs/>
          <w:sz w:val="22"/>
        </w:rPr>
        <w:t>international first prize</w:t>
      </w:r>
      <w:r w:rsidRPr="00E43D00">
        <w:rPr>
          <w:rFonts w:ascii="Times New Roman" w:eastAsia="微软雅黑" w:hAnsi="Times New Roman" w:cs="Times New Roman"/>
          <w:sz w:val="22"/>
        </w:rPr>
        <w:t xml:space="preserve"> in the contest.</w:t>
      </w:r>
    </w:p>
    <w:p w14:paraId="59EE40D8" w14:textId="77777777" w:rsidR="009761FB" w:rsidRDefault="009761FB" w:rsidP="009761FB">
      <w:pPr>
        <w:ind w:left="420" w:firstLine="3"/>
        <w:rPr>
          <w:rFonts w:ascii="Times New Roman" w:eastAsia="微软雅黑" w:hAnsi="Times New Roman" w:cs="Times New Roman"/>
          <w:sz w:val="22"/>
        </w:rPr>
      </w:pPr>
    </w:p>
    <w:p w14:paraId="0F84BB90" w14:textId="42DAAB66" w:rsidR="00645A19" w:rsidRDefault="00E43D00" w:rsidP="009761FB">
      <w:pPr>
        <w:ind w:left="420" w:firstLine="3"/>
        <w:rPr>
          <w:rFonts w:ascii="Times New Roman" w:eastAsia="微软雅黑" w:hAnsi="Times New Roman" w:cs="Times New Roman"/>
          <w:sz w:val="22"/>
        </w:rPr>
      </w:pPr>
      <w:r w:rsidRPr="00E43D00">
        <w:rPr>
          <w:rFonts w:ascii="Times New Roman" w:eastAsia="微软雅黑" w:hAnsi="Times New Roman" w:cs="Times New Roman"/>
          <w:sz w:val="22"/>
        </w:rPr>
        <w:t>These research experiences have acquainted me with cutting-edge technologies in the fields of artificial intelligence, computer vision, and natural language processing, broadening my horizons and deepening my research interests. The challenges encountered in competitions and scientific research have taught me the importance of identifying problems and implementing improvements to find the right direction. Above all, these experiences have instilled in me a persistent spirit, a love for learning, and the tenacity required to achieve success.</w:t>
      </w:r>
    </w:p>
    <w:p w14:paraId="6ABEC0D7" w14:textId="77777777" w:rsidR="00A43F67" w:rsidRPr="00645A19" w:rsidRDefault="00A43F67" w:rsidP="009761FB">
      <w:pPr>
        <w:ind w:left="420" w:firstLine="3"/>
        <w:rPr>
          <w:rFonts w:ascii="Times New Roman" w:eastAsia="微软雅黑" w:hAnsi="Times New Roman" w:cs="Times New Roman"/>
          <w:sz w:val="22"/>
        </w:rPr>
      </w:pPr>
    </w:p>
    <w:p w14:paraId="19D422E7" w14:textId="2D7DD7B6" w:rsidR="00407472" w:rsidRPr="00F8401C" w:rsidRDefault="00407472" w:rsidP="00533DC0">
      <w:pPr>
        <w:pStyle w:val="ab"/>
        <w:numPr>
          <w:ilvl w:val="0"/>
          <w:numId w:val="1"/>
        </w:numPr>
        <w:ind w:firstLineChars="0"/>
        <w:rPr>
          <w:rFonts w:ascii="Times New Roman" w:eastAsia="微软雅黑" w:hAnsi="Times New Roman" w:cs="Times New Roman"/>
          <w:b/>
          <w:bCs/>
          <w:sz w:val="22"/>
        </w:rPr>
      </w:pPr>
      <w:r w:rsidRPr="00F8401C">
        <w:rPr>
          <w:rFonts w:ascii="Times New Roman" w:eastAsia="微软雅黑" w:hAnsi="Times New Roman" w:cs="Times New Roman"/>
          <w:b/>
          <w:bCs/>
          <w:sz w:val="22"/>
        </w:rPr>
        <w:t>Practical Activities</w:t>
      </w:r>
    </w:p>
    <w:p w14:paraId="5D9654FB" w14:textId="1F4A73B5" w:rsidR="009A4BDB" w:rsidRDefault="00BE7492" w:rsidP="004658F6">
      <w:pPr>
        <w:ind w:left="420"/>
        <w:rPr>
          <w:rFonts w:ascii="Times New Roman" w:eastAsia="微软雅黑" w:hAnsi="Times New Roman" w:cs="Times New Roman"/>
          <w:sz w:val="22"/>
        </w:rPr>
      </w:pPr>
      <w:r w:rsidRPr="00BE7492">
        <w:rPr>
          <w:rFonts w:ascii="Times New Roman" w:eastAsia="微软雅黑" w:hAnsi="Times New Roman" w:cs="Times New Roman"/>
          <w:sz w:val="22"/>
        </w:rPr>
        <w:t xml:space="preserve">I have actively engaged in various practical activities during my undergraduate studies. In September 21, I represented my university in the international volunteer activity </w:t>
      </w:r>
      <w:r w:rsidRPr="00EE6EBD">
        <w:rPr>
          <w:rFonts w:ascii="Times New Roman" w:eastAsia="微软雅黑" w:hAnsi="Times New Roman" w:cs="Times New Roman"/>
          <w:b/>
          <w:bCs/>
          <w:sz w:val="22"/>
        </w:rPr>
        <w:t>"Share the Future"</w:t>
      </w:r>
      <w:r w:rsidRPr="00BE7492">
        <w:rPr>
          <w:rFonts w:ascii="Times New Roman" w:eastAsia="微软雅黑" w:hAnsi="Times New Roman" w:cs="Times New Roman"/>
          <w:sz w:val="22"/>
        </w:rPr>
        <w:t xml:space="preserve"> organized jointly by the University of Nottingham and the </w:t>
      </w:r>
      <w:r w:rsidRPr="00730C4A">
        <w:rPr>
          <w:rFonts w:ascii="Times New Roman" w:eastAsia="微软雅黑" w:hAnsi="Times New Roman" w:cs="Times New Roman"/>
          <w:b/>
          <w:bCs/>
          <w:sz w:val="22"/>
        </w:rPr>
        <w:t>AIESEC International Volunteer Association</w:t>
      </w:r>
      <w:r w:rsidRPr="00BE7492">
        <w:rPr>
          <w:rFonts w:ascii="Times New Roman" w:eastAsia="微软雅黑" w:hAnsi="Times New Roman" w:cs="Times New Roman"/>
          <w:sz w:val="22"/>
        </w:rPr>
        <w:t xml:space="preserve">. I also worked as an assistant software engineer at Shandong </w:t>
      </w:r>
      <w:proofErr w:type="spellStart"/>
      <w:r w:rsidRPr="00BE7492">
        <w:rPr>
          <w:rFonts w:ascii="Times New Roman" w:eastAsia="微软雅黑" w:hAnsi="Times New Roman" w:cs="Times New Roman"/>
          <w:sz w:val="22"/>
        </w:rPr>
        <w:t>Shuwei</w:t>
      </w:r>
      <w:proofErr w:type="spellEnd"/>
      <w:r w:rsidRPr="00BE7492">
        <w:rPr>
          <w:rFonts w:ascii="Times New Roman" w:eastAsia="微软雅黑" w:hAnsi="Times New Roman" w:cs="Times New Roman"/>
          <w:sz w:val="22"/>
        </w:rPr>
        <w:t xml:space="preserve"> Technology during an internship, where I focused on the application of RPA automation in the intelligent personnel system. In addition, I participated in the Space App Challenge Hackathon organized by </w:t>
      </w:r>
      <w:r w:rsidRPr="0073192B">
        <w:rPr>
          <w:rFonts w:ascii="Times New Roman" w:eastAsia="微软雅黑" w:hAnsi="Times New Roman" w:cs="Times New Roman"/>
          <w:b/>
          <w:bCs/>
          <w:sz w:val="22"/>
        </w:rPr>
        <w:t>NASA</w:t>
      </w:r>
      <w:r w:rsidRPr="00BE7492">
        <w:rPr>
          <w:rFonts w:ascii="Times New Roman" w:eastAsia="微软雅黑" w:hAnsi="Times New Roman" w:cs="Times New Roman"/>
          <w:sz w:val="22"/>
        </w:rPr>
        <w:t xml:space="preserve">, collaborating with developers from around the world. Furthermore, I am actively involved in open-source projects. The Chinese translation of the official </w:t>
      </w:r>
      <w:r w:rsidRPr="00E33111">
        <w:rPr>
          <w:rFonts w:ascii="Times New Roman" w:eastAsia="微软雅黑" w:hAnsi="Times New Roman" w:cs="Times New Roman"/>
          <w:b/>
          <w:bCs/>
          <w:sz w:val="22"/>
        </w:rPr>
        <w:t>Selenium</w:t>
      </w:r>
      <w:r w:rsidRPr="00BE7492">
        <w:rPr>
          <w:rFonts w:ascii="Times New Roman" w:eastAsia="微软雅黑" w:hAnsi="Times New Roman" w:cs="Times New Roman"/>
          <w:sz w:val="22"/>
        </w:rPr>
        <w:t xml:space="preserve"> documentation, for which my organization is responsible, has garnered 290 Stars on </w:t>
      </w:r>
      <w:r w:rsidRPr="00E33111">
        <w:rPr>
          <w:rFonts w:ascii="Times New Roman" w:eastAsia="微软雅黑" w:hAnsi="Times New Roman" w:cs="Times New Roman"/>
          <w:b/>
          <w:bCs/>
          <w:sz w:val="22"/>
        </w:rPr>
        <w:t>GitHub</w:t>
      </w:r>
      <w:r w:rsidRPr="00BE7492">
        <w:rPr>
          <w:rFonts w:ascii="Times New Roman" w:eastAsia="微软雅黑" w:hAnsi="Times New Roman" w:cs="Times New Roman"/>
          <w:sz w:val="22"/>
        </w:rPr>
        <w:t>.</w:t>
      </w:r>
    </w:p>
    <w:p w14:paraId="6BC2BAC7" w14:textId="77777777" w:rsidR="00D738A0" w:rsidRPr="004658F6" w:rsidRDefault="00D738A0" w:rsidP="004658F6">
      <w:pPr>
        <w:ind w:left="420"/>
        <w:rPr>
          <w:rFonts w:ascii="Times New Roman" w:eastAsia="微软雅黑" w:hAnsi="Times New Roman" w:cs="Times New Roman"/>
          <w:sz w:val="22"/>
        </w:rPr>
      </w:pPr>
    </w:p>
    <w:p w14:paraId="74D0C738" w14:textId="088468EE" w:rsidR="00407472" w:rsidRPr="00F8401C" w:rsidRDefault="00407472" w:rsidP="00533DC0">
      <w:pPr>
        <w:pStyle w:val="ab"/>
        <w:numPr>
          <w:ilvl w:val="0"/>
          <w:numId w:val="1"/>
        </w:numPr>
        <w:ind w:firstLineChars="0"/>
        <w:rPr>
          <w:rFonts w:ascii="Times New Roman" w:eastAsia="微软雅黑" w:hAnsi="Times New Roman" w:cs="Times New Roman"/>
          <w:b/>
          <w:bCs/>
          <w:sz w:val="22"/>
        </w:rPr>
      </w:pPr>
      <w:r w:rsidRPr="00F8401C">
        <w:rPr>
          <w:rFonts w:ascii="Times New Roman" w:eastAsia="微软雅黑" w:hAnsi="Times New Roman" w:cs="Times New Roman"/>
          <w:b/>
          <w:bCs/>
          <w:sz w:val="22"/>
        </w:rPr>
        <w:t>Future Planning</w:t>
      </w:r>
    </w:p>
    <w:p w14:paraId="5C74D74A" w14:textId="77777777" w:rsidR="00171A2E" w:rsidRDefault="001B0884" w:rsidP="001B0884">
      <w:pPr>
        <w:ind w:left="420" w:firstLine="20"/>
        <w:rPr>
          <w:rFonts w:ascii="Times New Roman" w:eastAsia="微软雅黑" w:hAnsi="Times New Roman" w:cs="Times New Roman"/>
          <w:sz w:val="22"/>
        </w:rPr>
      </w:pPr>
      <w:r w:rsidRPr="001B0884">
        <w:rPr>
          <w:rFonts w:ascii="Times New Roman" w:eastAsia="微软雅黑" w:hAnsi="Times New Roman" w:cs="Times New Roman"/>
          <w:sz w:val="22"/>
        </w:rPr>
        <w:t xml:space="preserve">I have devised a step-by-step plan to guide my future endeavors. In the initial stage of my research, I intend to immerse myself in relevant professional books and core authoritative journals. I will actively participate in group meetings and seek guidance from senior colleagues. During the subsequent stage, I will engage in scientific research projects and, under the guidance of my supervisor, strive to produce high-level papers. In the final phase of my research, I will diligently refine my graduation thesis, further enhancing my academic research abilities. </w:t>
      </w:r>
    </w:p>
    <w:p w14:paraId="45347B65" w14:textId="77777777" w:rsidR="00171A2E" w:rsidRDefault="00171A2E" w:rsidP="001B0884">
      <w:pPr>
        <w:ind w:left="420" w:firstLine="20"/>
        <w:rPr>
          <w:rFonts w:ascii="Times New Roman" w:eastAsia="微软雅黑" w:hAnsi="Times New Roman" w:cs="Times New Roman"/>
          <w:sz w:val="22"/>
        </w:rPr>
      </w:pPr>
    </w:p>
    <w:p w14:paraId="69BAD8FA" w14:textId="0974141E" w:rsidR="007D09B3" w:rsidRDefault="001B0884" w:rsidP="001B0884">
      <w:pPr>
        <w:ind w:left="420" w:firstLine="20"/>
        <w:rPr>
          <w:rFonts w:ascii="Times New Roman" w:eastAsia="微软雅黑" w:hAnsi="Times New Roman" w:cs="Times New Roman"/>
          <w:sz w:val="22"/>
        </w:rPr>
      </w:pPr>
      <w:r w:rsidRPr="001B0884">
        <w:rPr>
          <w:rFonts w:ascii="Times New Roman" w:eastAsia="微软雅黑" w:hAnsi="Times New Roman" w:cs="Times New Roman"/>
          <w:sz w:val="22"/>
        </w:rPr>
        <w:t xml:space="preserve">Although I recognize that there is much more knowledge to acquire, I am genuinely passionate about this field, and I aspire to contribute significantly to its advancement at the graduate level. If given the opportunity to pursue graduate studies at your esteemed institution, I intend to focus on the following areas: </w:t>
      </w:r>
      <w:r w:rsidRPr="001B0884">
        <w:rPr>
          <w:rFonts w:ascii="Times New Roman" w:eastAsia="微软雅黑" w:hAnsi="Times New Roman" w:cs="Times New Roman"/>
          <w:sz w:val="22"/>
        </w:rPr>
        <w:lastRenderedPageBreak/>
        <w:t>first, deepening my foundation in mathematics and computer science by continuously learning and mastering the latest theories and technologies; second, actively seeking interdisciplinary collaborations with experts from other fields to solve complex scientific and engineering problems. For instance, I am keen to explore the intersection of computing with disciplines such as biology, chemistry, and medicine to broaden my horizons and foster innovative ideas.</w:t>
      </w:r>
    </w:p>
    <w:p w14:paraId="0022DA71" w14:textId="77777777" w:rsidR="00324B21" w:rsidRDefault="00324B21" w:rsidP="00324B21">
      <w:pPr>
        <w:rPr>
          <w:rFonts w:ascii="Times New Roman" w:eastAsia="微软雅黑" w:hAnsi="Times New Roman" w:cs="Times New Roman"/>
          <w:sz w:val="22"/>
        </w:rPr>
      </w:pPr>
    </w:p>
    <w:p w14:paraId="59903613" w14:textId="4BF5D7A5" w:rsidR="00324B21" w:rsidRPr="007B4EE8" w:rsidRDefault="00324B21" w:rsidP="00324B21">
      <w:pPr>
        <w:rPr>
          <w:rFonts w:ascii="Times New Roman" w:hAnsi="Times New Roman" w:cs="Times New Roman"/>
          <w:sz w:val="22"/>
        </w:rPr>
      </w:pPr>
      <w:r>
        <w:rPr>
          <w:rFonts w:ascii="Times New Roman" w:eastAsia="微软雅黑" w:hAnsi="Times New Roman" w:cs="Times New Roman"/>
          <w:sz w:val="22"/>
        </w:rPr>
        <w:tab/>
      </w:r>
      <w:r w:rsidRPr="00324B21">
        <w:rPr>
          <w:rFonts w:ascii="Times New Roman" w:eastAsia="微软雅黑" w:hAnsi="Times New Roman" w:cs="Times New Roman"/>
          <w:sz w:val="22"/>
        </w:rPr>
        <w:t>I sincerely hope to be granted the opportunity to join XXX's master's program. I wish you a smooth work process and good health!</w:t>
      </w:r>
    </w:p>
    <w:p w14:paraId="2A4A43AB" w14:textId="77777777" w:rsidR="003A0ABF" w:rsidRPr="00F71601" w:rsidRDefault="003A0ABF" w:rsidP="003A0ABF">
      <w:pPr>
        <w:wordWrap w:val="0"/>
        <w:ind w:firstLineChars="200" w:firstLine="440"/>
        <w:jc w:val="right"/>
        <w:rPr>
          <w:rFonts w:ascii="Times New Roman" w:hAnsi="Times New Roman" w:cs="Times New Roman"/>
          <w:sz w:val="22"/>
        </w:rPr>
      </w:pPr>
      <w:r w:rsidRPr="00F71601">
        <w:rPr>
          <w:rFonts w:ascii="Times New Roman" w:hAnsi="Times New Roman" w:cs="Times New Roman"/>
          <w:sz w:val="22"/>
          <w:lang w:val="en-GB"/>
        </w:rPr>
        <w:t>Yours Sincerely</w:t>
      </w:r>
      <w:r w:rsidRPr="00F71601">
        <w:rPr>
          <w:rFonts w:ascii="Times New Roman" w:hAnsi="Times New Roman" w:cs="Times New Roman"/>
          <w:sz w:val="22"/>
        </w:rPr>
        <w:t>,</w:t>
      </w:r>
    </w:p>
    <w:p w14:paraId="7E12C2F2" w14:textId="3E562625" w:rsidR="003A0ABF" w:rsidRDefault="003A0ABF" w:rsidP="00CF7A1C">
      <w:pPr>
        <w:ind w:firstLineChars="200" w:firstLine="440"/>
        <w:jc w:val="right"/>
        <w:rPr>
          <w:rFonts w:ascii="Times New Roman" w:hAnsi="Times New Roman" w:cs="Times New Roman"/>
          <w:sz w:val="22"/>
        </w:rPr>
      </w:pPr>
      <w:r w:rsidRPr="00F71601">
        <w:rPr>
          <w:rFonts w:ascii="Times New Roman" w:hAnsi="Times New Roman" w:cs="Times New Roman"/>
          <w:sz w:val="22"/>
        </w:rPr>
        <w:t>L</w:t>
      </w:r>
      <w:r w:rsidR="00AC34CC">
        <w:rPr>
          <w:rFonts w:ascii="Times New Roman" w:hAnsi="Times New Roman" w:cs="Times New Roman" w:hint="eastAsia"/>
          <w:sz w:val="22"/>
        </w:rPr>
        <w:t>iu</w:t>
      </w:r>
      <w:r w:rsidRPr="00F71601">
        <w:rPr>
          <w:rFonts w:ascii="Times New Roman" w:hAnsi="Times New Roman" w:cs="Times New Roman"/>
          <w:sz w:val="22"/>
        </w:rPr>
        <w:t xml:space="preserve"> A</w:t>
      </w:r>
      <w:r w:rsidR="00AC34CC">
        <w:rPr>
          <w:rFonts w:ascii="Times New Roman" w:hAnsi="Times New Roman" w:cs="Times New Roman"/>
          <w:sz w:val="22"/>
        </w:rPr>
        <w:t>ofan</w:t>
      </w:r>
    </w:p>
    <w:p w14:paraId="13E5E982" w14:textId="77777777" w:rsidR="00A56F0C" w:rsidRPr="003A0ABF" w:rsidRDefault="00A56F0C" w:rsidP="003A0ABF">
      <w:pPr>
        <w:ind w:firstLineChars="200" w:firstLine="440"/>
        <w:rPr>
          <w:rFonts w:ascii="Times New Roman" w:hAnsi="Times New Roman" w:cs="Times New Roman"/>
          <w:sz w:val="22"/>
        </w:rPr>
      </w:pPr>
    </w:p>
    <w:sectPr w:rsidR="00A56F0C" w:rsidRPr="003A0ABF" w:rsidSect="00A44D20">
      <w:headerReference w:type="default" r:id="rId7"/>
      <w:footerReference w:type="default" r:id="rId8"/>
      <w:pgSz w:w="11906" w:h="16838"/>
      <w:pgMar w:top="1440" w:right="1080" w:bottom="1440" w:left="1080" w:header="851" w:footer="992" w:gutter="0"/>
      <w:pgBorders w:offsetFrom="page">
        <w:top w:val="thinThickThinMediumGap" w:sz="24" w:space="24" w:color="auto"/>
        <w:left w:val="thinThickThinMediumGap" w:sz="24" w:space="24" w:color="auto"/>
        <w:bottom w:val="thinThickThinMediumGap" w:sz="24" w:space="24" w:color="auto"/>
        <w:right w:val="thinThickThinMediumGap" w:sz="24" w:space="24" w:color="auto"/>
      </w:pgBorder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DE0A8E" w14:textId="77777777" w:rsidR="00E44FCB" w:rsidRDefault="00E44FCB" w:rsidP="00616786">
      <w:r>
        <w:separator/>
      </w:r>
    </w:p>
  </w:endnote>
  <w:endnote w:type="continuationSeparator" w:id="0">
    <w:p w14:paraId="3796D8F8" w14:textId="77777777" w:rsidR="00E44FCB" w:rsidRDefault="00E44FCB" w:rsidP="00616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CD6B75" w14:textId="0F6AFAA2" w:rsidR="00587606" w:rsidRDefault="00587606" w:rsidP="00587606">
    <w:pPr>
      <w:pStyle w:val="a6"/>
      <w:jc w:val="center"/>
      <w:rPr>
        <w:b/>
        <w:bCs/>
      </w:rPr>
    </w:pPr>
    <w:r>
      <w:rPr>
        <w:b/>
        <w:bCs/>
      </w:rPr>
      <w:fldChar w:fldCharType="begin"/>
    </w:r>
    <w:r>
      <w:rPr>
        <w:b/>
        <w:bCs/>
      </w:rPr>
      <w:instrText>PAGE  \* Arabic  \* MERGEFORMAT</w:instrText>
    </w:r>
    <w:r>
      <w:rPr>
        <w:b/>
        <w:bCs/>
      </w:rPr>
      <w:fldChar w:fldCharType="separate"/>
    </w:r>
    <w:r>
      <w:rPr>
        <w:b/>
        <w:bCs/>
        <w:lang w:val="zh-CN"/>
      </w:rPr>
      <w:t>1</w:t>
    </w:r>
    <w:r>
      <w:rPr>
        <w:b/>
        <w:bCs/>
      </w:rPr>
      <w:fldChar w:fldCharType="end"/>
    </w:r>
    <w:r>
      <w:rPr>
        <w:lang w:val="zh-CN"/>
      </w:rPr>
      <w:t xml:space="preserve"> / </w:t>
    </w:r>
    <w:r>
      <w:rPr>
        <w:b/>
        <w:bCs/>
      </w:rPr>
      <w:fldChar w:fldCharType="begin"/>
    </w:r>
    <w:r>
      <w:rPr>
        <w:b/>
        <w:bCs/>
      </w:rPr>
      <w:instrText>NUMPAGES  \* Arabic  \* MERGEFORMAT</w:instrText>
    </w:r>
    <w:r>
      <w:rPr>
        <w:b/>
        <w:bCs/>
      </w:rPr>
      <w:fldChar w:fldCharType="separate"/>
    </w:r>
    <w:r>
      <w:rPr>
        <w:b/>
        <w:bCs/>
        <w:lang w:val="zh-CN"/>
      </w:rPr>
      <w:t>2</w:t>
    </w:r>
    <w:r>
      <w:rPr>
        <w:b/>
        <w:bCs/>
      </w:rPr>
      <w:fldChar w:fldCharType="end"/>
    </w:r>
  </w:p>
  <w:p w14:paraId="754695FB" w14:textId="6CE52882" w:rsidR="007D5F98" w:rsidRDefault="00E75B02" w:rsidP="00E75B02">
    <w:pPr>
      <w:pStyle w:val="a6"/>
      <w:wordWrap w:val="0"/>
      <w:jc w:val="right"/>
      <w:rPr>
        <w:b/>
        <w:bCs/>
      </w:rPr>
    </w:pPr>
    <w:r>
      <w:rPr>
        <w:rFonts w:hint="eastAsia"/>
        <w:b/>
        <w:bCs/>
      </w:rPr>
      <w:t>Phone</w:t>
    </w:r>
    <w:r>
      <w:rPr>
        <w:b/>
        <w:bCs/>
      </w:rPr>
      <w:t>: 15037168088</w:t>
    </w:r>
  </w:p>
  <w:p w14:paraId="4E10AB2C" w14:textId="642F8F6D" w:rsidR="00E75B02" w:rsidRDefault="00E75B02" w:rsidP="00E75B02">
    <w:pPr>
      <w:pStyle w:val="a6"/>
      <w:wordWrap w:val="0"/>
      <w:jc w:val="right"/>
      <w:rPr>
        <w:rFonts w:hint="eastAsia"/>
      </w:rPr>
    </w:pPr>
    <w:r>
      <w:rPr>
        <w:rFonts w:hint="eastAsia"/>
        <w:b/>
        <w:bCs/>
      </w:rPr>
      <w:t>E</w:t>
    </w:r>
    <w:r>
      <w:rPr>
        <w:b/>
        <w:bCs/>
      </w:rPr>
      <w:t>mail: SWE2009510@xmu.edu.m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7CD4E3" w14:textId="77777777" w:rsidR="00E44FCB" w:rsidRDefault="00E44FCB" w:rsidP="00616786">
      <w:r>
        <w:separator/>
      </w:r>
    </w:p>
  </w:footnote>
  <w:footnote w:type="continuationSeparator" w:id="0">
    <w:p w14:paraId="073D1DC5" w14:textId="77777777" w:rsidR="00E44FCB" w:rsidRDefault="00E44FCB" w:rsidP="006167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9EAEF" w14:textId="43E505CE" w:rsidR="00EE6A27" w:rsidRPr="00031E7E" w:rsidRDefault="00EE6A27" w:rsidP="00EE6A27">
    <w:pPr>
      <w:jc w:val="center"/>
      <w:rPr>
        <w:rFonts w:ascii="Times New Roman" w:hAnsi="Times New Roman" w:cs="Times New Roman"/>
      </w:rPr>
    </w:pPr>
    <w:r w:rsidRPr="00031E7E">
      <w:rPr>
        <w:rFonts w:ascii="Times New Roman" w:hAnsi="Times New Roman" w:cs="Times New Roman"/>
      </w:rPr>
      <w:t>Personal Statement – Liu Aofan – Xiamen University – Software Engineer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B10921"/>
    <w:multiLevelType w:val="hybridMultilevel"/>
    <w:tmpl w:val="E18EA44A"/>
    <w:lvl w:ilvl="0" w:tplc="04090003">
      <w:start w:val="1"/>
      <w:numFmt w:val="bullet"/>
      <w:lvlText w:val=""/>
      <w:lvlJc w:val="left"/>
      <w:pPr>
        <w:ind w:left="863" w:hanging="440"/>
      </w:pPr>
      <w:rPr>
        <w:rFonts w:ascii="Wingdings" w:hAnsi="Wingdings" w:hint="default"/>
      </w:rPr>
    </w:lvl>
    <w:lvl w:ilvl="1" w:tplc="04090019" w:tentative="1">
      <w:start w:val="1"/>
      <w:numFmt w:val="lowerLetter"/>
      <w:lvlText w:val="%2)"/>
      <w:lvlJc w:val="left"/>
      <w:pPr>
        <w:ind w:left="1303" w:hanging="440"/>
      </w:pPr>
    </w:lvl>
    <w:lvl w:ilvl="2" w:tplc="0409001B" w:tentative="1">
      <w:start w:val="1"/>
      <w:numFmt w:val="lowerRoman"/>
      <w:lvlText w:val="%3."/>
      <w:lvlJc w:val="right"/>
      <w:pPr>
        <w:ind w:left="1743" w:hanging="440"/>
      </w:pPr>
    </w:lvl>
    <w:lvl w:ilvl="3" w:tplc="0409000F" w:tentative="1">
      <w:start w:val="1"/>
      <w:numFmt w:val="decimal"/>
      <w:lvlText w:val="%4."/>
      <w:lvlJc w:val="left"/>
      <w:pPr>
        <w:ind w:left="2183" w:hanging="440"/>
      </w:pPr>
    </w:lvl>
    <w:lvl w:ilvl="4" w:tplc="04090019" w:tentative="1">
      <w:start w:val="1"/>
      <w:numFmt w:val="lowerLetter"/>
      <w:lvlText w:val="%5)"/>
      <w:lvlJc w:val="left"/>
      <w:pPr>
        <w:ind w:left="2623" w:hanging="440"/>
      </w:pPr>
    </w:lvl>
    <w:lvl w:ilvl="5" w:tplc="0409001B" w:tentative="1">
      <w:start w:val="1"/>
      <w:numFmt w:val="lowerRoman"/>
      <w:lvlText w:val="%6."/>
      <w:lvlJc w:val="right"/>
      <w:pPr>
        <w:ind w:left="3063" w:hanging="440"/>
      </w:pPr>
    </w:lvl>
    <w:lvl w:ilvl="6" w:tplc="0409000F" w:tentative="1">
      <w:start w:val="1"/>
      <w:numFmt w:val="decimal"/>
      <w:lvlText w:val="%7."/>
      <w:lvlJc w:val="left"/>
      <w:pPr>
        <w:ind w:left="3503" w:hanging="440"/>
      </w:pPr>
    </w:lvl>
    <w:lvl w:ilvl="7" w:tplc="04090019" w:tentative="1">
      <w:start w:val="1"/>
      <w:numFmt w:val="lowerLetter"/>
      <w:lvlText w:val="%8)"/>
      <w:lvlJc w:val="left"/>
      <w:pPr>
        <w:ind w:left="3943" w:hanging="440"/>
      </w:pPr>
    </w:lvl>
    <w:lvl w:ilvl="8" w:tplc="0409001B" w:tentative="1">
      <w:start w:val="1"/>
      <w:numFmt w:val="lowerRoman"/>
      <w:lvlText w:val="%9."/>
      <w:lvlJc w:val="right"/>
      <w:pPr>
        <w:ind w:left="4383" w:hanging="440"/>
      </w:pPr>
    </w:lvl>
  </w:abstractNum>
  <w:num w:numId="1" w16cid:durableId="2002851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3NDMwtTCxMDW0tDRW0lEKTi0uzszPAykwqgUA5BQD6CwAAAA="/>
  </w:docVars>
  <w:rsids>
    <w:rsidRoot w:val="003A7370"/>
    <w:rsid w:val="00012058"/>
    <w:rsid w:val="00016C42"/>
    <w:rsid w:val="00031E7E"/>
    <w:rsid w:val="00033097"/>
    <w:rsid w:val="00051EB0"/>
    <w:rsid w:val="000609F1"/>
    <w:rsid w:val="000743A5"/>
    <w:rsid w:val="00076F35"/>
    <w:rsid w:val="00091595"/>
    <w:rsid w:val="000A71AA"/>
    <w:rsid w:val="000B59DC"/>
    <w:rsid w:val="000C34BB"/>
    <w:rsid w:val="000C71F8"/>
    <w:rsid w:val="000D0B04"/>
    <w:rsid w:val="000E0C27"/>
    <w:rsid w:val="000F1619"/>
    <w:rsid w:val="0010253A"/>
    <w:rsid w:val="00102FFD"/>
    <w:rsid w:val="0013027E"/>
    <w:rsid w:val="00140593"/>
    <w:rsid w:val="00145A6B"/>
    <w:rsid w:val="00171A2E"/>
    <w:rsid w:val="00180D74"/>
    <w:rsid w:val="00192502"/>
    <w:rsid w:val="00193052"/>
    <w:rsid w:val="001A059D"/>
    <w:rsid w:val="001A2404"/>
    <w:rsid w:val="001A268C"/>
    <w:rsid w:val="001B0884"/>
    <w:rsid w:val="001B59A2"/>
    <w:rsid w:val="001D3B68"/>
    <w:rsid w:val="001D61FC"/>
    <w:rsid w:val="001E76CC"/>
    <w:rsid w:val="001F5320"/>
    <w:rsid w:val="00204315"/>
    <w:rsid w:val="00210CB6"/>
    <w:rsid w:val="002333E5"/>
    <w:rsid w:val="00241444"/>
    <w:rsid w:val="00245403"/>
    <w:rsid w:val="002465FB"/>
    <w:rsid w:val="0025742B"/>
    <w:rsid w:val="0025753A"/>
    <w:rsid w:val="002578CB"/>
    <w:rsid w:val="00266E72"/>
    <w:rsid w:val="0027425A"/>
    <w:rsid w:val="00275302"/>
    <w:rsid w:val="002830A6"/>
    <w:rsid w:val="00295FE5"/>
    <w:rsid w:val="002A0292"/>
    <w:rsid w:val="002B3D65"/>
    <w:rsid w:val="002C3D85"/>
    <w:rsid w:val="002C41DD"/>
    <w:rsid w:val="002D4ACB"/>
    <w:rsid w:val="002E068E"/>
    <w:rsid w:val="002E34B9"/>
    <w:rsid w:val="002E38E4"/>
    <w:rsid w:val="002E3C3A"/>
    <w:rsid w:val="00307549"/>
    <w:rsid w:val="003163F3"/>
    <w:rsid w:val="00317026"/>
    <w:rsid w:val="00321881"/>
    <w:rsid w:val="00323F67"/>
    <w:rsid w:val="00324B21"/>
    <w:rsid w:val="003255D3"/>
    <w:rsid w:val="00372BF9"/>
    <w:rsid w:val="003A07C4"/>
    <w:rsid w:val="003A0ABF"/>
    <w:rsid w:val="003A0EE5"/>
    <w:rsid w:val="003A7107"/>
    <w:rsid w:val="003A7370"/>
    <w:rsid w:val="003B43D6"/>
    <w:rsid w:val="003D0FCC"/>
    <w:rsid w:val="003D4264"/>
    <w:rsid w:val="003F78D1"/>
    <w:rsid w:val="00407472"/>
    <w:rsid w:val="00411599"/>
    <w:rsid w:val="0041722C"/>
    <w:rsid w:val="00430B73"/>
    <w:rsid w:val="00435F3C"/>
    <w:rsid w:val="004601AE"/>
    <w:rsid w:val="004658F6"/>
    <w:rsid w:val="00482930"/>
    <w:rsid w:val="00484A90"/>
    <w:rsid w:val="004965AD"/>
    <w:rsid w:val="004973DE"/>
    <w:rsid w:val="004A16C6"/>
    <w:rsid w:val="004D54BC"/>
    <w:rsid w:val="004D75B1"/>
    <w:rsid w:val="00510B93"/>
    <w:rsid w:val="005279A5"/>
    <w:rsid w:val="00533DC0"/>
    <w:rsid w:val="00541EDD"/>
    <w:rsid w:val="00544F48"/>
    <w:rsid w:val="00560C5F"/>
    <w:rsid w:val="005634A4"/>
    <w:rsid w:val="0056382A"/>
    <w:rsid w:val="005722A0"/>
    <w:rsid w:val="00582BC3"/>
    <w:rsid w:val="00585BAA"/>
    <w:rsid w:val="00587606"/>
    <w:rsid w:val="0059729C"/>
    <w:rsid w:val="005A2E76"/>
    <w:rsid w:val="005A3514"/>
    <w:rsid w:val="005B413C"/>
    <w:rsid w:val="005D3BC9"/>
    <w:rsid w:val="005E17A2"/>
    <w:rsid w:val="005E3958"/>
    <w:rsid w:val="005E66E1"/>
    <w:rsid w:val="005E67AB"/>
    <w:rsid w:val="005F7DCF"/>
    <w:rsid w:val="00606868"/>
    <w:rsid w:val="00616786"/>
    <w:rsid w:val="00625CA6"/>
    <w:rsid w:val="00642EE2"/>
    <w:rsid w:val="00644242"/>
    <w:rsid w:val="006457E5"/>
    <w:rsid w:val="00645A19"/>
    <w:rsid w:val="006552A1"/>
    <w:rsid w:val="00661A05"/>
    <w:rsid w:val="006756A5"/>
    <w:rsid w:val="00682732"/>
    <w:rsid w:val="00696B4A"/>
    <w:rsid w:val="006A43E4"/>
    <w:rsid w:val="006B72AE"/>
    <w:rsid w:val="006E4E39"/>
    <w:rsid w:val="007012AC"/>
    <w:rsid w:val="00711F76"/>
    <w:rsid w:val="007219CC"/>
    <w:rsid w:val="007249F5"/>
    <w:rsid w:val="00730C4A"/>
    <w:rsid w:val="007317B2"/>
    <w:rsid w:val="0073192B"/>
    <w:rsid w:val="00776EC3"/>
    <w:rsid w:val="00784673"/>
    <w:rsid w:val="007901BB"/>
    <w:rsid w:val="00794D14"/>
    <w:rsid w:val="00796051"/>
    <w:rsid w:val="0079779A"/>
    <w:rsid w:val="007B4EE8"/>
    <w:rsid w:val="007C7656"/>
    <w:rsid w:val="007D09B3"/>
    <w:rsid w:val="007D5F98"/>
    <w:rsid w:val="00817EA5"/>
    <w:rsid w:val="00823BF4"/>
    <w:rsid w:val="008275FA"/>
    <w:rsid w:val="008516ED"/>
    <w:rsid w:val="00855BBD"/>
    <w:rsid w:val="00857939"/>
    <w:rsid w:val="00876B58"/>
    <w:rsid w:val="00882575"/>
    <w:rsid w:val="00890DA3"/>
    <w:rsid w:val="00891F87"/>
    <w:rsid w:val="008C3DF3"/>
    <w:rsid w:val="008D593D"/>
    <w:rsid w:val="008F6970"/>
    <w:rsid w:val="00902A79"/>
    <w:rsid w:val="00902F18"/>
    <w:rsid w:val="009040F2"/>
    <w:rsid w:val="0091145F"/>
    <w:rsid w:val="00914839"/>
    <w:rsid w:val="00957E56"/>
    <w:rsid w:val="009610BC"/>
    <w:rsid w:val="009761FB"/>
    <w:rsid w:val="00986AC7"/>
    <w:rsid w:val="0099542A"/>
    <w:rsid w:val="009A4BDB"/>
    <w:rsid w:val="009C05F8"/>
    <w:rsid w:val="009D2606"/>
    <w:rsid w:val="00A01DAA"/>
    <w:rsid w:val="00A04360"/>
    <w:rsid w:val="00A10FFC"/>
    <w:rsid w:val="00A236A4"/>
    <w:rsid w:val="00A30E10"/>
    <w:rsid w:val="00A42029"/>
    <w:rsid w:val="00A43F67"/>
    <w:rsid w:val="00A44D20"/>
    <w:rsid w:val="00A50D52"/>
    <w:rsid w:val="00A56F0C"/>
    <w:rsid w:val="00A57441"/>
    <w:rsid w:val="00A57D73"/>
    <w:rsid w:val="00A742FA"/>
    <w:rsid w:val="00AA35F8"/>
    <w:rsid w:val="00AC34CC"/>
    <w:rsid w:val="00AC37CE"/>
    <w:rsid w:val="00AC5AFE"/>
    <w:rsid w:val="00AD403C"/>
    <w:rsid w:val="00AE13AB"/>
    <w:rsid w:val="00AE7A1B"/>
    <w:rsid w:val="00AF20F9"/>
    <w:rsid w:val="00B373AA"/>
    <w:rsid w:val="00B40811"/>
    <w:rsid w:val="00B4147C"/>
    <w:rsid w:val="00B47197"/>
    <w:rsid w:val="00B564E6"/>
    <w:rsid w:val="00B56A78"/>
    <w:rsid w:val="00B606C9"/>
    <w:rsid w:val="00B6440C"/>
    <w:rsid w:val="00B84B8B"/>
    <w:rsid w:val="00BB50AC"/>
    <w:rsid w:val="00BC0415"/>
    <w:rsid w:val="00BC5739"/>
    <w:rsid w:val="00BE6905"/>
    <w:rsid w:val="00BE7492"/>
    <w:rsid w:val="00BF4F05"/>
    <w:rsid w:val="00BF7065"/>
    <w:rsid w:val="00C04CDB"/>
    <w:rsid w:val="00C12A27"/>
    <w:rsid w:val="00C136D9"/>
    <w:rsid w:val="00C45D50"/>
    <w:rsid w:val="00C477E0"/>
    <w:rsid w:val="00C536CE"/>
    <w:rsid w:val="00C6197E"/>
    <w:rsid w:val="00C772D5"/>
    <w:rsid w:val="00C87308"/>
    <w:rsid w:val="00C91280"/>
    <w:rsid w:val="00C966A7"/>
    <w:rsid w:val="00CB0723"/>
    <w:rsid w:val="00CC1EF9"/>
    <w:rsid w:val="00CD2DBD"/>
    <w:rsid w:val="00CE6E63"/>
    <w:rsid w:val="00CF7A1C"/>
    <w:rsid w:val="00D10345"/>
    <w:rsid w:val="00D13D4F"/>
    <w:rsid w:val="00D14A35"/>
    <w:rsid w:val="00D418D2"/>
    <w:rsid w:val="00D52757"/>
    <w:rsid w:val="00D54B8E"/>
    <w:rsid w:val="00D728DD"/>
    <w:rsid w:val="00D738A0"/>
    <w:rsid w:val="00D73F8F"/>
    <w:rsid w:val="00D75780"/>
    <w:rsid w:val="00D86D9C"/>
    <w:rsid w:val="00DA7012"/>
    <w:rsid w:val="00DB05B0"/>
    <w:rsid w:val="00DB76FB"/>
    <w:rsid w:val="00DF3B05"/>
    <w:rsid w:val="00E165B3"/>
    <w:rsid w:val="00E16A45"/>
    <w:rsid w:val="00E20C3D"/>
    <w:rsid w:val="00E2334E"/>
    <w:rsid w:val="00E25992"/>
    <w:rsid w:val="00E2786A"/>
    <w:rsid w:val="00E33111"/>
    <w:rsid w:val="00E43D00"/>
    <w:rsid w:val="00E44FCB"/>
    <w:rsid w:val="00E463F9"/>
    <w:rsid w:val="00E50D36"/>
    <w:rsid w:val="00E5611E"/>
    <w:rsid w:val="00E62D75"/>
    <w:rsid w:val="00E63BC3"/>
    <w:rsid w:val="00E66D15"/>
    <w:rsid w:val="00E75B02"/>
    <w:rsid w:val="00EE6A27"/>
    <w:rsid w:val="00EE6EBD"/>
    <w:rsid w:val="00EF0660"/>
    <w:rsid w:val="00F03845"/>
    <w:rsid w:val="00F06984"/>
    <w:rsid w:val="00F209E5"/>
    <w:rsid w:val="00F225B3"/>
    <w:rsid w:val="00F23698"/>
    <w:rsid w:val="00F42430"/>
    <w:rsid w:val="00F431E9"/>
    <w:rsid w:val="00F50975"/>
    <w:rsid w:val="00F511BC"/>
    <w:rsid w:val="00F5343E"/>
    <w:rsid w:val="00F55A5F"/>
    <w:rsid w:val="00F67B62"/>
    <w:rsid w:val="00F71601"/>
    <w:rsid w:val="00F72A34"/>
    <w:rsid w:val="00F8401C"/>
    <w:rsid w:val="00FA0B8A"/>
    <w:rsid w:val="00FA141A"/>
    <w:rsid w:val="00FC3E70"/>
    <w:rsid w:val="00FC4D61"/>
    <w:rsid w:val="00FE2F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FD79D4"/>
  <w15:chartTrackingRefBased/>
  <w15:docId w15:val="{D4BC2137-2DEF-461C-8C2A-2971E269D1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84A9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qFormat/>
    <w:rsid w:val="009C05F8"/>
    <w:rPr>
      <w:color w:val="0563C1" w:themeColor="hyperlink"/>
      <w:u w:val="single"/>
    </w:rPr>
  </w:style>
  <w:style w:type="paragraph" w:styleId="a4">
    <w:name w:val="header"/>
    <w:basedOn w:val="a"/>
    <w:link w:val="a5"/>
    <w:uiPriority w:val="99"/>
    <w:unhideWhenUsed/>
    <w:rsid w:val="00616786"/>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616786"/>
    <w:rPr>
      <w:sz w:val="18"/>
      <w:szCs w:val="18"/>
    </w:rPr>
  </w:style>
  <w:style w:type="paragraph" w:styleId="a6">
    <w:name w:val="footer"/>
    <w:basedOn w:val="a"/>
    <w:link w:val="a7"/>
    <w:uiPriority w:val="99"/>
    <w:unhideWhenUsed/>
    <w:rsid w:val="00616786"/>
    <w:pPr>
      <w:tabs>
        <w:tab w:val="center" w:pos="4153"/>
        <w:tab w:val="right" w:pos="8306"/>
      </w:tabs>
      <w:snapToGrid w:val="0"/>
      <w:jc w:val="left"/>
    </w:pPr>
    <w:rPr>
      <w:sz w:val="18"/>
      <w:szCs w:val="18"/>
    </w:rPr>
  </w:style>
  <w:style w:type="character" w:customStyle="1" w:styleId="a7">
    <w:name w:val="页脚 字符"/>
    <w:basedOn w:val="a0"/>
    <w:link w:val="a6"/>
    <w:uiPriority w:val="99"/>
    <w:rsid w:val="00616786"/>
    <w:rPr>
      <w:sz w:val="18"/>
      <w:szCs w:val="18"/>
    </w:rPr>
  </w:style>
  <w:style w:type="character" w:styleId="a8">
    <w:name w:val="Unresolved Mention"/>
    <w:basedOn w:val="a0"/>
    <w:uiPriority w:val="99"/>
    <w:semiHidden/>
    <w:unhideWhenUsed/>
    <w:rsid w:val="008C3DF3"/>
    <w:rPr>
      <w:color w:val="605E5C"/>
      <w:shd w:val="clear" w:color="auto" w:fill="E1DFDD"/>
    </w:rPr>
  </w:style>
  <w:style w:type="character" w:styleId="a9">
    <w:name w:val="FollowedHyperlink"/>
    <w:basedOn w:val="a0"/>
    <w:uiPriority w:val="99"/>
    <w:semiHidden/>
    <w:unhideWhenUsed/>
    <w:rsid w:val="002E3C3A"/>
    <w:rPr>
      <w:color w:val="954F72" w:themeColor="followedHyperlink"/>
      <w:u w:val="single"/>
    </w:rPr>
  </w:style>
  <w:style w:type="paragraph" w:styleId="aa">
    <w:name w:val="Normal (Web)"/>
    <w:basedOn w:val="a"/>
    <w:uiPriority w:val="99"/>
    <w:semiHidden/>
    <w:unhideWhenUsed/>
    <w:rsid w:val="00CE6E63"/>
    <w:pPr>
      <w:widowControl/>
      <w:spacing w:before="100" w:beforeAutospacing="1" w:after="100" w:afterAutospacing="1"/>
      <w:jc w:val="left"/>
    </w:pPr>
    <w:rPr>
      <w:rFonts w:ascii="宋体" w:eastAsia="宋体" w:hAnsi="宋体" w:cs="宋体"/>
      <w:kern w:val="0"/>
      <w:sz w:val="24"/>
      <w:szCs w:val="24"/>
    </w:rPr>
  </w:style>
  <w:style w:type="paragraph" w:styleId="ab">
    <w:name w:val="List Paragraph"/>
    <w:basedOn w:val="a"/>
    <w:uiPriority w:val="34"/>
    <w:qFormat/>
    <w:rsid w:val="00533DC0"/>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0724834">
      <w:bodyDiv w:val="1"/>
      <w:marLeft w:val="0"/>
      <w:marRight w:val="0"/>
      <w:marTop w:val="0"/>
      <w:marBottom w:val="0"/>
      <w:divBdr>
        <w:top w:val="none" w:sz="0" w:space="0" w:color="auto"/>
        <w:left w:val="none" w:sz="0" w:space="0" w:color="auto"/>
        <w:bottom w:val="none" w:sz="0" w:space="0" w:color="auto"/>
        <w:right w:val="none" w:sz="0" w:space="0" w:color="auto"/>
      </w:divBdr>
    </w:div>
    <w:div w:id="1156649606">
      <w:bodyDiv w:val="1"/>
      <w:marLeft w:val="0"/>
      <w:marRight w:val="0"/>
      <w:marTop w:val="0"/>
      <w:marBottom w:val="0"/>
      <w:divBdr>
        <w:top w:val="none" w:sz="0" w:space="0" w:color="auto"/>
        <w:left w:val="none" w:sz="0" w:space="0" w:color="auto"/>
        <w:bottom w:val="none" w:sz="0" w:space="0" w:color="auto"/>
        <w:right w:val="none" w:sz="0" w:space="0" w:color="auto"/>
      </w:divBdr>
    </w:div>
    <w:div w:id="1357925182">
      <w:bodyDiv w:val="1"/>
      <w:marLeft w:val="0"/>
      <w:marRight w:val="0"/>
      <w:marTop w:val="0"/>
      <w:marBottom w:val="0"/>
      <w:divBdr>
        <w:top w:val="none" w:sz="0" w:space="0" w:color="auto"/>
        <w:left w:val="none" w:sz="0" w:space="0" w:color="auto"/>
        <w:bottom w:val="none" w:sz="0" w:space="0" w:color="auto"/>
        <w:right w:val="none" w:sz="0" w:space="0" w:color="auto"/>
      </w:divBdr>
    </w:div>
    <w:div w:id="1407531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9</TotalTime>
  <Pages>3</Pages>
  <Words>1128</Words>
  <Characters>6434</Characters>
  <Application>Microsoft Office Word</Application>
  <DocSecurity>0</DocSecurity>
  <Lines>53</Lines>
  <Paragraphs>15</Paragraphs>
  <ScaleCrop>false</ScaleCrop>
  <Company/>
  <LinksUpToDate>false</LinksUpToDate>
  <CharactersWithSpaces>7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yichenmo</dc:creator>
  <cp:keywords/>
  <dc:description/>
  <cp:lastModifiedBy>墨 许</cp:lastModifiedBy>
  <cp:revision>447</cp:revision>
  <dcterms:created xsi:type="dcterms:W3CDTF">2020-02-24T02:36:00Z</dcterms:created>
  <dcterms:modified xsi:type="dcterms:W3CDTF">2023-06-09T15:44:00Z</dcterms:modified>
</cp:coreProperties>
</file>